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1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9f84f07-d127-44bb-bc5a-e950c371cc2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9f84f07-d127-44bb-bc5a-e950c371cc2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1615af6-27b4-4845-b83b-e9ca2e00df1e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1615af6-27b4-4845-b83b-e9ca2e00df1e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e233db9-08a2-4e62-b1e5-3bcc014c53b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e233db9-08a2-4e62-b1e5-3bcc014c53b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532c028-7b7b-4c5c-a25b-8d6cae618121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532c028-7b7b-4c5c-a25b-8d6cae618121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17dd18b-a18f-46ec-b999-8e98ae94c87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17dd18b-a18f-46ec-b999-8e98ae94c878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d64b7d5-c516-4430-9d61-21e1f089755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d64b7d5-c516-4430-9d61-21e1f0897554"/>
      <w:r>
        <w:rPr>
          <w:rFonts/>
          <w:b w:val="true"/>
        </w:rPr>
        <w:t xml:space="preserve">: </w:t>
      </w:r>
      <w:r>
        <w:t xml:space="preserve">B - Enoncé 14 : La consommation de Puff Bars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5bd6000-cf49-492a-9b83-dc9369aca14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5bd6000-cf49-492a-9b83-dc9369aca14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a7dc3a9-a227-4053-a8f4-d18596c1ab3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a7dc3a9-a227-4053-a8f4-d18596c1ab33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3e5fcdf-0756-4b62-832b-be973831139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3e5fcdf-0756-4b62-832b-be973831139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6bf77ab-76de-4d07-9f25-1e472488dcd5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6bf77ab-76de-4d07-9f25-1e472488dcd5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03dcb72-7bd3-4a3a-bf4c-9985016dd773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03dcb72-7bd3-4a3a-bf4c-9985016dd773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ea5bfab-7adb-4ba3-9f87-4a07b62fe002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ea5bfab-7adb-4ba3-9f87-4a07b62fe002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1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9a9658fa27bbad94bb88a81f4c7a81f6b1a64b71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608f40a3e2b8947bbe1f7682f58de8c22b54b7a4.png"/>
<Relationship Id="rId43" Type="http://schemas.openxmlformats.org/officeDocument/2006/relationships/image" Target="media/0038a5051fbe89bce7f9dbdcf86e6d742704d63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d02245e7dee9da3ea3c4272080f1521f494ea56f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128806d27d7a6f185e866f6140f4ca49ac651121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fbc1b7ff817a8a487ce7e5bba787eed4e90d99fa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e8da95b191cd2608ad083c1bc590d694bcfccf08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1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2:49Z</dcterms:created>
  <dcterms:modified xsi:type="dcterms:W3CDTF">2024-12-02T15:32:5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1</vt:lpwstr>
  </property>
</Properties>
</file>